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5" w:name="Xa18e8fba54fd22cb361b719fb134ad589d0d56f"/>
    <w:p>
      <w:pPr>
        <w:pStyle w:val="Heading1"/>
      </w:pPr>
      <w:r>
        <w:t xml:space="preserve">Cover Letter for Military Officer Position in Germany Berlin</w:t>
      </w:r>
    </w:p>
    <w:p>
      <w:pPr>
        <w:pStyle w:val="FirstParagraph"/>
      </w:pPr>
      <w:r>
        <w:t xml:space="preserve">[Your Full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Hiring Manager's Name]</w:t>
      </w:r>
      <w:r>
        <w:br/>
      </w:r>
      <w:r>
        <w:t xml:space="preserve">[Military Unit or Organization Name]</w:t>
      </w:r>
      <w:r>
        <w:br/>
      </w:r>
      <w:r>
        <w:t xml:space="preserve">[Address of the Organization]</w:t>
      </w:r>
      <w:r>
        <w:br/>
      </w:r>
      <w:r>
        <w:t xml:space="preserve">Berlin, Germany</w:t>
      </w:r>
    </w:p>
    <w:bookmarkStart w:id="20" w:name="dear-hiring-managers-name"/>
    <w:p>
      <w:pPr>
        <w:pStyle w:val="Heading2"/>
      </w:pPr>
      <w:r>
        <w:t xml:space="preserve">Dear [Hiring Manager's Name],</w:t>
      </w:r>
    </w:p>
    <w:p>
      <w:pPr>
        <w:pStyle w:val="FirstParagraph"/>
      </w:pPr>
      <w:r>
        <w:t xml:space="preserve">I am writing to express my enthusiastic interest in the Military Officer position at [Military Unit or Organization Name] in Berlin, Germany. With a distinguished career spanning over [X years] in military leadership, operational strategy, and international defense collaboration, I am eager to contribute my expertise to support Germany's strategic objectives and strengthen the security landscape of Berlin. As a dedicated professional deeply committed to service and discipline, I am confident that my background aligns perfectly with the values and mission of your esteemed organization.</w:t>
      </w:r>
    </w:p>
    <w:bookmarkEnd w:id="20"/>
    <w:bookmarkStart w:id="21" w:name="X9c81e7d1e8de8f24502c58d40b960cc79e9b97a"/>
    <w:p>
      <w:pPr>
        <w:pStyle w:val="Heading2"/>
      </w:pPr>
      <w:r>
        <w:t xml:space="preserve">Military Expertise Rooted in Leadership and Discipline</w:t>
      </w:r>
    </w:p>
    <w:p>
      <w:pPr>
        <w:pStyle w:val="FirstParagraph"/>
      </w:pPr>
      <w:r>
        <w:t xml:space="preserve">As a seasoned Military Officer with extensive experience in [specific branch, e.g., Army, Air Force, Navy], I have consistently demonstrated the ability to lead diverse teams under high-pressure environments while upholding the highest standards of integrity and professionalism. My career has been defined by a commitment to operational excellence, from managing complex missions in [specific region or conflict zone] to mentoring junior officers in tactical decision-making and resource allocation. These experiences have equipped me with a nuanced understanding of the challenges faced by modern military forces and the critical importance of adaptability, innovation, and collaboration.</w:t>
      </w:r>
    </w:p>
    <w:p>
      <w:pPr>
        <w:pStyle w:val="BodyText"/>
      </w:pPr>
      <w:r>
        <w:t xml:space="preserve">In Berlin, a city that symbolizes both historical resilience and forward-looking vision, I see an unparalleled opportunity to apply my skills in a context where Germany plays a pivotal role in European defense. My background includes [specific experience related to Germany or Europe, e.g., "participation in NATO exercises," "collaboration with German military units," or "training programs focused on European security frameworks"]. This exposure has deepened my appreciation for the strategic significance of Berlin as a hub for military innovation, diplomacy, and regional stability.</w:t>
      </w:r>
    </w:p>
    <w:bookmarkEnd w:id="21"/>
    <w:bookmarkStart w:id="22" w:name="Xd9a56396202e13f44d3ae869a18bcd53b0dd943"/>
    <w:p>
      <w:pPr>
        <w:pStyle w:val="Heading2"/>
      </w:pPr>
      <w:r>
        <w:t xml:space="preserve">Cultural and Strategic Alignment with Germany Berlin</w:t>
      </w:r>
    </w:p>
    <w:p>
      <w:pPr>
        <w:pStyle w:val="FirstParagraph"/>
      </w:pPr>
      <w:r>
        <w:t xml:space="preserve">Germany's military is renowned for its emphasis on precision, technological advancement, and ethical leadership—values that resonate deeply with my personal philosophy as a Military Officer. I have long admired the German Armed Forces (Bundeswehr) for their dedication to peacekeeping, humanitarian missions, and fostering international partnerships. Berlin, as the capital of Germany, holds a unique position at the intersection of history and modernity, making it an ideal location for advancing military objectives while respecting cultural heritage and fostering community engagement.</w:t>
      </w:r>
    </w:p>
    <w:p>
      <w:pPr>
        <w:pStyle w:val="BodyText"/>
      </w:pPr>
      <w:r>
        <w:t xml:space="preserve">My understanding of German military protocols, language (if applicable), and cultural context further strengthens my readiness to integrate into your team. I have studied the Bundeswehr’s operational doctrines and their focus on interoperability with allied forces, which aligns with my experience in joint operations across multiple nations. I am particularly drawn to the opportunity to contribute to Berlin’s role as a center for military innovation, where cutting-edge technologies and strategic foresight are combined to address contemporary security challenges.</w:t>
      </w:r>
    </w:p>
    <w:bookmarkEnd w:id="22"/>
    <w:bookmarkStart w:id="23" w:name="X350c4d3ba547c7d51c27f02e82cad8149e310df"/>
    <w:p>
      <w:pPr>
        <w:pStyle w:val="Heading2"/>
      </w:pPr>
      <w:r>
        <w:t xml:space="preserve">A Commitment to Service and Professional Growth</w:t>
      </w:r>
    </w:p>
    <w:p>
      <w:pPr>
        <w:pStyle w:val="FirstParagraph"/>
      </w:pPr>
      <w:r>
        <w:t xml:space="preserve">Beyond my technical qualifications, I bring a steadfast commitment to service and continuous professional development. Throughout my career, I have sought opportunities to expand my knowledge through advanced training programs in [specific areas, e.g., "cybersecurity," "logistics management," or "joint operations"], ensuring that I remain at the forefront of military advancements. My ability to analyze complex situations, devise strategic solutions, and communicate effectively with stakeholders at all levels has consistently driven successful outcomes in high-stakes environments.</w:t>
      </w:r>
    </w:p>
    <w:p>
      <w:pPr>
        <w:pStyle w:val="BodyText"/>
      </w:pPr>
      <w:r>
        <w:t xml:space="preserve">I am particularly inspired by the Bundeswehr’s focus on sustainability and ethical warfare, which reflects my belief that military strength must be balanced with responsibility. In Berlin, I aim to leverage this philosophy to contribute to initiatives that promote transparency, accountability, and long-term security for both Germany and its allies. My experience in [specific task or project related to these values] has reinforced my ability to align operational goals with broader ethical and strategic principles.</w:t>
      </w:r>
    </w:p>
    <w:bookmarkEnd w:id="23"/>
    <w:bookmarkStart w:id="24" w:name="conclusion-a-vision-for-the-future"/>
    <w:p>
      <w:pPr>
        <w:pStyle w:val="Heading2"/>
      </w:pPr>
      <w:r>
        <w:t xml:space="preserve">Conclusion: A Vision for the Future</w:t>
      </w:r>
    </w:p>
    <w:p>
      <w:pPr>
        <w:pStyle w:val="FirstParagraph"/>
      </w:pPr>
      <w:r>
        <w:t xml:space="preserve">In conclusion, I am eager to bring my experience, leadership skills, and passion for service to [Military Unit or Organization Name] in Berlin. I am confident that my background in military operations, combined with my cultural adaptability and dedication to excellence, will enable me to make meaningful contributions to your mission. I would welcome the opportunity to discuss how my qualifications align with your needs and how I can support Germany’s strategic vision from the vibrant heart of Berlin.</w:t>
      </w:r>
    </w:p>
    <w:p>
      <w:pPr>
        <w:pStyle w:val="BodyText"/>
      </w:pPr>
      <w:r>
        <w:t xml:space="preserve">Thank you for considering my application. I look forward to the possibility of contributing to the continued success of your organization and strengthening the security ties between Germany and its global partner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5-12-11T06:57:29Z</dcterms:created>
  <dcterms:modified xsi:type="dcterms:W3CDTF">2025-12-11T06:57:29Z</dcterms:modified>
</cp:coreProperties>
</file>

<file path=docProps/custom.xml><?xml version="1.0" encoding="utf-8"?>
<Properties xmlns="http://schemas.openxmlformats.org/officeDocument/2006/custom-properties" xmlns:vt="http://schemas.openxmlformats.org/officeDocument/2006/docPropsVTypes"/>
</file>